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BF9A17" w14:textId="450581B2" w:rsidR="00987D7B" w:rsidRPr="00987D7B" w:rsidRDefault="00987D7B" w:rsidP="00987D7B">
      <w:pPr>
        <w:rPr>
          <w:b/>
        </w:rPr>
      </w:pPr>
      <w:r w:rsidRPr="00987D7B">
        <w:rPr>
          <w:b/>
        </w:rPr>
        <w:t>Name:</w:t>
      </w:r>
      <w:r w:rsidR="00F2560A">
        <w:rPr>
          <w:b/>
        </w:rPr>
        <w:t xml:space="preserve"> Hinal Bhavesh Desai</w:t>
      </w:r>
    </w:p>
    <w:p w14:paraId="24BC5F89" w14:textId="3B473B6D" w:rsidR="00591AB1" w:rsidRPr="008D4C08" w:rsidRDefault="008D4C08" w:rsidP="008D4C08">
      <w:pPr>
        <w:jc w:val="center"/>
        <w:rPr>
          <w:b/>
          <w:sz w:val="28"/>
          <w:szCs w:val="28"/>
        </w:rPr>
      </w:pPr>
      <w:r w:rsidRPr="008D4C08">
        <w:rPr>
          <w:b/>
          <w:sz w:val="28"/>
          <w:szCs w:val="28"/>
        </w:rPr>
        <w:t>Trust in Virtual Teams Worksheet</w:t>
      </w:r>
    </w:p>
    <w:p w14:paraId="69A9CD74" w14:textId="77777777" w:rsidR="008D4C08" w:rsidRDefault="008D4C08"/>
    <w:p w14:paraId="3B666725" w14:textId="5BF0E0ED" w:rsidR="008D4C08" w:rsidRDefault="008D4C08" w:rsidP="008D4C08">
      <w:pPr>
        <w:rPr>
          <w:b/>
          <w:i/>
        </w:rPr>
      </w:pPr>
      <w:r w:rsidRPr="00F72A41">
        <w:rPr>
          <w:b/>
          <w:bCs/>
          <w:i/>
          <w:iCs/>
        </w:rPr>
        <w:t>Describe a situation at work where you currently work at a distance from others (more than 300 yards</w:t>
      </w:r>
      <w:r w:rsidR="00794F18">
        <w:rPr>
          <w:b/>
          <w:bCs/>
          <w:i/>
          <w:iCs/>
        </w:rPr>
        <w:t xml:space="preserve">, </w:t>
      </w:r>
      <w:r w:rsidRPr="00F72A41">
        <w:rPr>
          <w:b/>
          <w:bCs/>
          <w:i/>
          <w:iCs/>
        </w:rPr>
        <w:t>on a different floor</w:t>
      </w:r>
      <w:r w:rsidR="00794F18">
        <w:rPr>
          <w:b/>
          <w:bCs/>
          <w:i/>
          <w:iCs/>
        </w:rPr>
        <w:t xml:space="preserve">, online, </w:t>
      </w:r>
      <w:proofErr w:type="spellStart"/>
      <w:r w:rsidR="00794F18">
        <w:rPr>
          <w:b/>
          <w:bCs/>
          <w:i/>
          <w:iCs/>
        </w:rPr>
        <w:t>etc</w:t>
      </w:r>
      <w:proofErr w:type="spellEnd"/>
      <w:r w:rsidRPr="00F72A41">
        <w:rPr>
          <w:b/>
          <w:bCs/>
          <w:i/>
          <w:iCs/>
        </w:rPr>
        <w:t>). At what stage (from the Virtual Teams Article) are your relationships? What do you need to do to take them to the next stage?</w:t>
      </w:r>
      <w:r w:rsidRPr="00F72A41">
        <w:rPr>
          <w:b/>
          <w:i/>
        </w:rPr>
        <w:t xml:space="preserve"> </w:t>
      </w:r>
      <w:r w:rsidR="00987D7B">
        <w:rPr>
          <w:b/>
          <w:i/>
        </w:rPr>
        <w:t>(No more than 200-500 words)</w:t>
      </w:r>
    </w:p>
    <w:p w14:paraId="110B6E84" w14:textId="592C2E36" w:rsidR="0005492C" w:rsidRDefault="0005492C" w:rsidP="008D4C08">
      <w:pPr>
        <w:rPr>
          <w:b/>
          <w:iCs/>
        </w:rPr>
      </w:pPr>
    </w:p>
    <w:p w14:paraId="0EF5ACC8" w14:textId="740CA2B7" w:rsidR="0005492C" w:rsidRPr="0005492C" w:rsidRDefault="0005492C" w:rsidP="0005492C">
      <w:pPr>
        <w:pStyle w:val="ListParagraph"/>
        <w:numPr>
          <w:ilvl w:val="0"/>
          <w:numId w:val="2"/>
        </w:numPr>
        <w:rPr>
          <w:iCs/>
        </w:rPr>
      </w:pPr>
      <w:r w:rsidRPr="00401F51">
        <w:rPr>
          <w:iCs/>
        </w:rPr>
        <w:t xml:space="preserve">I have had a work experience of 5 years out of which 2years were spent virtually. I have had various experiences in these past 2years. I started working for a new team and the pandemic hit the world and offices were shut and we were compelled to work from home. </w:t>
      </w:r>
      <w:r w:rsidR="005971DD" w:rsidRPr="00401F51">
        <w:rPr>
          <w:iCs/>
        </w:rPr>
        <w:t xml:space="preserve">It was a new team and I barely knew the team members and my manager. </w:t>
      </w:r>
      <w:r w:rsidR="00A62FD5" w:rsidRPr="00401F51">
        <w:rPr>
          <w:iCs/>
        </w:rPr>
        <w:t>On the first day, my joining happened virtually where my manager introduced me to my colleagues and let them know about me, my interests</w:t>
      </w:r>
      <w:r w:rsidR="005271F4" w:rsidRPr="00401F51">
        <w:rPr>
          <w:iCs/>
        </w:rPr>
        <w:t xml:space="preserve">. </w:t>
      </w:r>
      <w:proofErr w:type="gramStart"/>
      <w:r w:rsidR="005271F4" w:rsidRPr="00401F51">
        <w:rPr>
          <w:iCs/>
        </w:rPr>
        <w:t>So</w:t>
      </w:r>
      <w:proofErr w:type="gramEnd"/>
      <w:r w:rsidR="005271F4" w:rsidRPr="00401F51">
        <w:rPr>
          <w:iCs/>
        </w:rPr>
        <w:t xml:space="preserve"> I started in the team with being in Stage 1 where I was establishing the team and was getting to know them as well as the work being done. My manager had come up with a brilliant approach in which we had a meeting set up once a week where each team member used to demonstrate what he/she is working on, what are the technologies used, etc. to make me more comfortable with the project. This really helped me build a background of the project and also let me know the go-to person if I am stuck with a certain type of issue. Also, we had bi-weekly </w:t>
      </w:r>
      <w:r w:rsidR="008925E3" w:rsidRPr="00401F51">
        <w:rPr>
          <w:iCs/>
        </w:rPr>
        <w:t>sync-ups</w:t>
      </w:r>
      <w:r w:rsidR="005271F4" w:rsidRPr="00401F51">
        <w:rPr>
          <w:iCs/>
        </w:rPr>
        <w:t xml:space="preserve"> which were meant to relax and talk about anything but work, which made me connect with the team members on a personal aspect</w:t>
      </w:r>
      <w:r w:rsidR="008925E3" w:rsidRPr="00401F51">
        <w:rPr>
          <w:iCs/>
        </w:rPr>
        <w:t xml:space="preserve">, and this is how I transitioned to Stage 2. Slowly I started understanding the team better and started contributing to the project. </w:t>
      </w:r>
      <w:r w:rsidR="00CA1F20" w:rsidRPr="00401F51">
        <w:rPr>
          <w:iCs/>
        </w:rPr>
        <w:t xml:space="preserve">The team and my manager helped me organize my work priorities and gave me direction. They were all just a call away and were always willing to help which helped me transition to stage 3 swiftly. I then started working on various parts of the project and had various hindrances. There were a lot of ambiguities. </w:t>
      </w:r>
      <w:r w:rsidR="00401F51" w:rsidRPr="00401F51">
        <w:rPr>
          <w:iCs/>
        </w:rPr>
        <w:t>There were times when the team was busy and I had to resolve things on my own</w:t>
      </w:r>
      <w:r w:rsidR="00401F51">
        <w:rPr>
          <w:iCs/>
        </w:rPr>
        <w:t xml:space="preserve"> and hence deliveries took longer time than expected. But my manager’s trust and support were always there to motivate me. Hence my movement to Stage 4 was a bumpy ride. But eventually, I started delivering which made </w:t>
      </w:r>
      <w:r w:rsidR="00E241B4">
        <w:rPr>
          <w:iCs/>
        </w:rPr>
        <w:t xml:space="preserve">me transition to Stage 5. We had a code review system in place, where my peers could see the code and provide appropriate comments. I have been through all the stages virtually and at no point felt that there could be any difference if it could have been an in-person setting. Transition of an employee is highly dependent on the manager and the team. If one has a cooperative team and a trusting manager then the transition is smooth. </w:t>
      </w:r>
      <w:proofErr w:type="gramStart"/>
      <w:r w:rsidR="00E241B4">
        <w:rPr>
          <w:iCs/>
        </w:rPr>
        <w:t>Also</w:t>
      </w:r>
      <w:proofErr w:type="gramEnd"/>
      <w:r w:rsidR="00E241B4">
        <w:rPr>
          <w:iCs/>
        </w:rPr>
        <w:t xml:space="preserve"> if the various components of the system are in place then a virtual or in-person setting </w:t>
      </w:r>
      <w:r w:rsidR="00040C20">
        <w:rPr>
          <w:iCs/>
        </w:rPr>
        <w:t>will make no difference.</w:t>
      </w:r>
    </w:p>
    <w:sectPr w:rsidR="0005492C" w:rsidRPr="0005492C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C45057" w14:textId="77777777" w:rsidR="00A87901" w:rsidRDefault="00A87901" w:rsidP="00D260BB">
      <w:pPr>
        <w:spacing w:after="0" w:line="240" w:lineRule="auto"/>
      </w:pPr>
      <w:r>
        <w:separator/>
      </w:r>
    </w:p>
  </w:endnote>
  <w:endnote w:type="continuationSeparator" w:id="0">
    <w:p w14:paraId="55664927" w14:textId="77777777" w:rsidR="00A87901" w:rsidRDefault="00A87901" w:rsidP="00D26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5EBA5D" w14:textId="77777777" w:rsidR="00A87901" w:rsidRDefault="00A87901" w:rsidP="00D260BB">
      <w:pPr>
        <w:spacing w:after="0" w:line="240" w:lineRule="auto"/>
      </w:pPr>
      <w:r>
        <w:separator/>
      </w:r>
    </w:p>
  </w:footnote>
  <w:footnote w:type="continuationSeparator" w:id="0">
    <w:p w14:paraId="71FD5412" w14:textId="77777777" w:rsidR="00A87901" w:rsidRDefault="00A87901" w:rsidP="00D260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3"/>
      <w:gridCol w:w="4687"/>
    </w:tblGrid>
    <w:tr w:rsidR="00D260BB" w14:paraId="59033782" w14:textId="77777777" w:rsidTr="00D260BB">
      <w:tc>
        <w:tcPr>
          <w:tcW w:w="4788" w:type="dxa"/>
        </w:tcPr>
        <w:p w14:paraId="51DD1BD8" w14:textId="32D44503" w:rsidR="00D260BB" w:rsidRDefault="00D260BB">
          <w:pPr>
            <w:pStyle w:val="Header"/>
          </w:pPr>
        </w:p>
      </w:tc>
      <w:tc>
        <w:tcPr>
          <w:tcW w:w="4788" w:type="dxa"/>
        </w:tcPr>
        <w:p w14:paraId="2A8204E9" w14:textId="14686127" w:rsidR="00D260BB" w:rsidRDefault="00D260BB" w:rsidP="00D260BB">
          <w:pPr>
            <w:pStyle w:val="Header"/>
            <w:jc w:val="right"/>
          </w:pPr>
        </w:p>
      </w:tc>
    </w:tr>
    <w:tr w:rsidR="00D260BB" w14:paraId="4AB22363" w14:textId="77777777" w:rsidTr="00D260BB">
      <w:tc>
        <w:tcPr>
          <w:tcW w:w="4788" w:type="dxa"/>
        </w:tcPr>
        <w:p w14:paraId="6B756066" w14:textId="77777777" w:rsidR="00D260BB" w:rsidRDefault="00D260BB">
          <w:pPr>
            <w:pStyle w:val="Header"/>
          </w:pPr>
        </w:p>
      </w:tc>
      <w:tc>
        <w:tcPr>
          <w:tcW w:w="4788" w:type="dxa"/>
        </w:tcPr>
        <w:p w14:paraId="110011A8" w14:textId="0B1E3F0A" w:rsidR="00D260BB" w:rsidRDefault="00D260BB" w:rsidP="00D260BB">
          <w:pPr>
            <w:pStyle w:val="Header"/>
            <w:jc w:val="right"/>
          </w:pPr>
          <w:r>
            <w:t>ENMG 652</w:t>
          </w:r>
        </w:p>
      </w:tc>
    </w:tr>
  </w:tbl>
  <w:p w14:paraId="03899903" w14:textId="77777777" w:rsidR="00D260BB" w:rsidRDefault="00D260B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7EE763D"/>
    <w:multiLevelType w:val="hybridMultilevel"/>
    <w:tmpl w:val="91C8368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C1656DC"/>
    <w:multiLevelType w:val="hybridMultilevel"/>
    <w:tmpl w:val="AF409FAE"/>
    <w:lvl w:ilvl="0" w:tplc="F2FAFEAC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0M7EwMjO2NDMyszBQ0lEKTi0uzszPAykwrAUAI22ygCwAAAA="/>
  </w:docVars>
  <w:rsids>
    <w:rsidRoot w:val="008D4C08"/>
    <w:rsid w:val="00040C20"/>
    <w:rsid w:val="0005492C"/>
    <w:rsid w:val="001736C9"/>
    <w:rsid w:val="001D6446"/>
    <w:rsid w:val="003F2BDD"/>
    <w:rsid w:val="00401F51"/>
    <w:rsid w:val="005271F4"/>
    <w:rsid w:val="00591AB1"/>
    <w:rsid w:val="005971DD"/>
    <w:rsid w:val="00794F18"/>
    <w:rsid w:val="007C3E9A"/>
    <w:rsid w:val="00813B24"/>
    <w:rsid w:val="008925E3"/>
    <w:rsid w:val="008D4C08"/>
    <w:rsid w:val="00904327"/>
    <w:rsid w:val="00987D7B"/>
    <w:rsid w:val="00A31427"/>
    <w:rsid w:val="00A62FD5"/>
    <w:rsid w:val="00A87901"/>
    <w:rsid w:val="00CA1F20"/>
    <w:rsid w:val="00CA632F"/>
    <w:rsid w:val="00D260BB"/>
    <w:rsid w:val="00DF1B3B"/>
    <w:rsid w:val="00E241B4"/>
    <w:rsid w:val="00F2560A"/>
    <w:rsid w:val="00F72A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22F0B5C"/>
  <w15:docId w15:val="{946F8B81-AD3B-418C-BC58-5D6CA720A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F2BD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26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60BB"/>
  </w:style>
  <w:style w:type="paragraph" w:styleId="Footer">
    <w:name w:val="footer"/>
    <w:basedOn w:val="Normal"/>
    <w:link w:val="FooterChar"/>
    <w:uiPriority w:val="99"/>
    <w:unhideWhenUsed/>
    <w:rsid w:val="00D260BB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60BB"/>
  </w:style>
  <w:style w:type="table" w:styleId="TableGrid">
    <w:name w:val="Table Grid"/>
    <w:basedOn w:val="TableNormal"/>
    <w:uiPriority w:val="59"/>
    <w:rsid w:val="00D260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417</Words>
  <Characters>238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byGouker</dc:creator>
  <cp:lastModifiedBy>Hinal Desai</cp:lastModifiedBy>
  <cp:revision>5</cp:revision>
  <dcterms:created xsi:type="dcterms:W3CDTF">2020-05-05T15:07:00Z</dcterms:created>
  <dcterms:modified xsi:type="dcterms:W3CDTF">2022-03-20T00:30:00Z</dcterms:modified>
</cp:coreProperties>
</file>